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 Email Address]</w:t>
      </w:r>
    </w:p>
    <w:p>
      <w:pPr>
        <w:pStyle w:val="BodyText"/>
      </w:pPr>
      <w:r>
        <w:t xml:space="preserve">Phone: [Your Phone Number]</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Bangladesh Dhaka, [Postal Code]</w:t>
      </w:r>
    </w:p>
    <w:bookmarkEnd w:id="20"/>
    <w:p>
      <w:pPr>
        <w:pStyle w:val="BodyText"/>
      </w:pPr>
      <w:r>
        <w:t xml:space="preserve">Dear Hiring Manager,</w:t>
      </w:r>
    </w:p>
    <w:p>
      <w:pPr>
        <w:pStyle w:val="BodyText"/>
      </w:pPr>
      <w:r>
        <w:t xml:space="preserve">I am writing to express my interest in the Mechatronics Engineer position at [Company Name] in Bangladesh Dhaka. As a highly motivated and technically skilled professional with a strong background in mechatronics systems, I am eager to contribute my expertise to your organization’s innovative projects and goals. Bangladesh Dhaka, with its rapidly evolving industrial landscape and growing demand for advanced engineering solutions, presents an exciting opportunity for me to apply my knowledge in a dynamic environment.</w:t>
      </w:r>
    </w:p>
    <w:p>
      <w:pPr>
        <w:pStyle w:val="BodyText"/>
      </w:pPr>
      <w:r>
        <w:t xml:space="preserve">Throughout my career as a Mechatronics Engineer, I have developed a deep understanding of integrating mechanical systems with electronic controls and software solutions. My experience spans the design, development, and implementation of automated systems, robotics, and control mechanisms that optimize efficiency and performance. Whether working on industrial automation projects or research-driven initiatives, I have consistently demonstrated the ability to bridge theoretical concepts with practical applications.</w:t>
      </w:r>
    </w:p>
    <w:p>
      <w:pPr>
        <w:pStyle w:val="BodyText"/>
      </w:pPr>
      <w:r>
        <w:t xml:space="preserve">One of my key strengths lies in my interdisciplinary approach. As a Mechatronics Engineer, I have mastered the integration of mechanical engineering principles with electronics, computer science, and control systems. For instance, during my tenure at [Previous Company/Organization], I led a team to design an automated quality inspection system for manufacturing processes. This project required me to analyze mechanical components, program microcontrollers, and collaborate with software developers to create a seamless solution. The result was a 25% increase in production efficiency and reduced human error, highlighting the value of my technical and collaborative skills.</w:t>
      </w:r>
    </w:p>
    <w:p>
      <w:pPr>
        <w:pStyle w:val="BodyText"/>
      </w:pPr>
      <w:r>
        <w:t xml:space="preserve">My passion for innovation is further reflected in my work on renewable energy systems. In Bangladesh Dhaka, where energy demands are rising and sustainability is a growing priority, I have focused on designing solar-powered automation systems for irrigation and smart grid applications. These projects not only align with global trends but also address local challenges such as energy access and environmental conservation. I believe that Mechatronics Engineers play a crucial role in shaping the future of infrastructure in Bangladesh, particularly in sectors like agriculture, transportation, and manufacturing.</w:t>
      </w:r>
    </w:p>
    <w:p>
      <w:pPr>
        <w:pStyle w:val="BodyText"/>
      </w:pPr>
      <w:r>
        <w:t xml:space="preserve">What draws me to [Company Name] is your commitment to excellence and innovation in engineering solutions. Your reputation for delivering cutting-edge technology tailored to the unique needs of Bangladesh Dhaka resonates with my professional aspirations. I am particularly impressed by your recent initiatives in [specific project or initiative, if known], which align with my expertise in [relevant skill or area]. I am confident that my technical proficiency, problem-solving mindset, and dedication to quality will make me a valuable asset to your team.</w:t>
      </w:r>
    </w:p>
    <w:p>
      <w:pPr>
        <w:pStyle w:val="BodyText"/>
      </w:pPr>
      <w:r>
        <w:t xml:space="preserve">In addition to my technical skills, I bring strong interpersonal and communication abilities. As a Mechatronics Engineer, I frequently collaborate with cross-functional teams, including mechanical engineers, software developers, and project managers. My ability to translate complex technical concepts into clear instructions for non-technical stakeholders has been instrumental in the success of several projects. In Bangladesh Dhaka’s competitive engineering sector, where teamwork and adaptability are essential, I am prepared to contribute effectively to your organization’s mission.</w:t>
      </w:r>
    </w:p>
    <w:p>
      <w:pPr>
        <w:pStyle w:val="BodyText"/>
      </w:pPr>
      <w:r>
        <w:t xml:space="preserve">I am particularly drawn to the opportunity to work in Bangladesh Dhaka because of its vibrant engineering community and the potential for impactful work. The city is a hub for technological advancement, with a growing focus on smart infrastructure, automation, and sustainable development. I am eager to contribute my skills to projects that address local challenges while embracing global standards. Whether it is developing automated systems for small-scale industries or supporting large-scale renewable energy initiatives, I am committed to driving progress in this region.</w:t>
      </w:r>
    </w:p>
    <w:p>
      <w:pPr>
        <w:pStyle w:val="BodyText"/>
      </w:pPr>
      <w:r>
        <w:t xml:space="preserve">My academic background in Mechatronics Engineering from [University Name] has equipped me with a solid foundation in control systems, robotics, and embedded programming. Additionally, I have pursued continuous learning through professional development courses and certifications in [specific technologies or tools, e.g., PLC programming, CAD software, or IoT platforms]. These experiences have sharpened my ability to tackle complex engineering problems and stay updated with the latest industry trends.</w:t>
      </w:r>
    </w:p>
    <w:p>
      <w:pPr>
        <w:pStyle w:val="BodyText"/>
      </w:pPr>
      <w:r>
        <w:t xml:space="preserve">I would welcome the opportunity to discuss how my skills and experiences align with the needs of your team. I am available at your convenience for an interview and can be reached at [Your Phone Number] or [Your Email Address]. Thank you for considering my application. I look forward to the possibility of contributing to [Company Name]’s continued success in Bangladesh Dhaka as a Mechatronics Engineer.</w:t>
      </w:r>
    </w:p>
    <w:p>
      <w:pPr>
        <w:pStyle w:val="BodyText"/>
      </w:pPr>
      <w:r>
        <w:t xml:space="preserve">Sincerely,</w:t>
      </w:r>
      <w:r>
        <w:br/>
      </w: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2T14:16:33Z</dcterms:created>
  <dcterms:modified xsi:type="dcterms:W3CDTF">2025-12-12T14:16:33Z</dcterms:modified>
</cp:coreProperties>
</file>

<file path=docProps/custom.xml><?xml version="1.0" encoding="utf-8"?>
<Properties xmlns="http://schemas.openxmlformats.org/officeDocument/2006/custom-properties" xmlns:vt="http://schemas.openxmlformats.org/officeDocument/2006/docPropsVTypes"/>
</file>